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96de97df824e282efd7a49852373104457b2744"/>
    <w:p>
      <w:pPr>
        <w:pStyle w:val="Heading1"/>
      </w:pPr>
      <w:r>
        <w:t xml:space="preserve">Cover Letter for Police Officer Position in Russia Saint Petersburg</w:t>
      </w:r>
    </w:p>
    <w:p>
      <w:pPr>
        <w:pStyle w:val="FirstParagraph"/>
      </w:pPr>
      <w:r>
        <w:rPr>
          <w:bCs/>
          <w:b/>
        </w:rPr>
        <w:t xml:space="preserve">John Doe</w:t>
      </w:r>
      <w:r>
        <w:br/>
      </w:r>
      <w:r>
        <w:t xml:space="preserve">123 Main Street</w:t>
      </w:r>
      <w:r>
        <w:br/>
      </w:r>
      <w:r>
        <w:t xml:space="preserve">Saint Petersburg, Russia</w:t>
      </w:r>
      <w:r>
        <w:br/>
      </w:r>
      <w:r>
        <w:t xml:space="preserve">+7 (921) 555-0198</w:t>
      </w:r>
      <w:r>
        <w:br/>
      </w:r>
      <w:r>
        <w:t xml:space="preserve">john.doe@example.com</w:t>
      </w:r>
    </w:p>
    <w:p>
      <w:pPr>
        <w:pStyle w:val="BodyText"/>
      </w:pPr>
      <w:r>
        <w:t xml:space="preserve">Date: October 25, 2023</w:t>
      </w:r>
    </w:p>
    <w:p>
      <w:pPr>
        <w:pStyle w:val="BodyText"/>
      </w:pPr>
      <w:r>
        <w:rPr>
          <w:bCs/>
          <w:b/>
        </w:rPr>
        <w:t xml:space="preserve">Chief of Police Department</w:t>
      </w:r>
      <w:r>
        <w:br/>
      </w:r>
      <w:r>
        <w:t xml:space="preserve">Saint Petersburg Police Department</w:t>
      </w:r>
      <w:r>
        <w:br/>
      </w:r>
      <w:r>
        <w:t xml:space="preserve">456 Nevsky Prospekt</w:t>
      </w:r>
      <w:r>
        <w:br/>
      </w:r>
      <w:r>
        <w:t xml:space="preserve">Saint Petersburg, Russia</w:t>
      </w:r>
      <w:r>
        <w:br/>
      </w:r>
    </w:p>
    <w:bookmarkStart w:id="24" w:name="X84d6572777f9a6cf0bae334b7b95e2f6a451dbf"/>
    <w:p>
      <w:pPr>
        <w:pStyle w:val="Heading2"/>
      </w:pPr>
      <w:r>
        <w:t xml:space="preserve">Subject: Application for Police Officer Position in Russia Saint Petersburg</w:t>
      </w:r>
    </w:p>
    <w:p>
      <w:pPr>
        <w:pStyle w:val="FirstParagraph"/>
      </w:pPr>
      <w:r>
        <w:t xml:space="preserve">Dear Chief [Last Name],</w:t>
      </w:r>
    </w:p>
    <w:p>
      <w:pPr>
        <w:pStyle w:val="BodyText"/>
      </w:pPr>
      <w:r>
        <w:t xml:space="preserve">I am writing to express my sincere interest in the Police Officer position at the Saint Petersburg Police Department. As a dedicated and experienced law enforcement professional with a strong commitment to public service, I am eager to contribute my skills and knowledge to safeguarding the vibrant communities of Russia’s historic city of Saint Petersburg. This opportunity aligns perfectly with my career goals, and I am confident that my background in community policing, crisis management, and cultural sensitivity makes me an ideal candidate for this role.</w:t>
      </w:r>
    </w:p>
    <w:bookmarkStart w:id="20" w:name="X25ecf097e7a0c981d87746df1ab52d513835156"/>
    <w:p>
      <w:pPr>
        <w:pStyle w:val="Heading3"/>
      </w:pPr>
      <w:r>
        <w:t xml:space="preserve">Qualifications and Professional Experience</w:t>
      </w:r>
    </w:p>
    <w:p>
      <w:pPr>
        <w:pStyle w:val="FirstParagraph"/>
      </w:pPr>
      <w:r>
        <w:t xml:space="preserve">With over [X] years of experience in law enforcement, I have developed a comprehensive understanding of the responsibilities and challenges inherent to serving as a Police Officer. My career has been defined by a steadfast dedication to upholding justice, protecting citizens, and fostering trust between the police and the communities they serve. In my previous roles, I have consistently demonstrated exceptional skills in conflict resolution, tactical decision-making, and administrative efficiency.</w:t>
      </w:r>
    </w:p>
    <w:p>
      <w:pPr>
        <w:pStyle w:val="BodyText"/>
      </w:pPr>
      <w:r>
        <w:t xml:space="preserve">One of my most significant achievements was leading a community outreach initiative in [previous city/location], where I worked closely with local residents to address concerns about public safety. This experience not only enhanced my ability to communicate effectively across diverse cultural groups but also reinforced my belief in the importance of proactive policing. I understand that Saint Petersburg, as a city rich in history and cultural heritage, requires officers who are not only skilled in traditional law enforcement duties but also attuned to the unique needs of its population.</w:t>
      </w:r>
    </w:p>
    <w:p>
      <w:pPr>
        <w:pStyle w:val="BodyText"/>
      </w:pPr>
      <w:r>
        <w:t xml:space="preserve">My training includes advanced coursework in [specific areas such as criminal law, emergency response, or technology integration], which has equipped me with the tools to navigate modern policing challenges. I am proficient in using police databases and surveillance systems, and I have received certifications in first aid, defensive tactics, and de-escalation techniques. These qualifications enable me to respond swiftly and effectively to a wide range of incidents while prioritizing the safety of all individuals involved.</w:t>
      </w:r>
    </w:p>
    <w:bookmarkEnd w:id="20"/>
    <w:bookmarkStart w:id="21" w:name="X9245ca5c05dd0c725884457812b0eddb36cb2cc"/>
    <w:p>
      <w:pPr>
        <w:pStyle w:val="Heading3"/>
      </w:pPr>
      <w:r>
        <w:t xml:space="preserve">Why Saint Petersburg? A Commitment to Service</w:t>
      </w:r>
    </w:p>
    <w:p>
      <w:pPr>
        <w:pStyle w:val="FirstParagraph"/>
      </w:pPr>
      <w:r>
        <w:t xml:space="preserve">Choosing Saint Petersburg as the location for my career is not merely a professional decision but a deeply personal one. As one of Russia’s most iconic cities, Saint Petersburg is a place where history, culture, and modernity converge. The city’s unique character demands police officers who are not only capable of maintaining order but also respectful of its traditions and values. I am particularly drawn to the opportunity to contribute to the safety and prosperity of this remarkable city.</w:t>
      </w:r>
    </w:p>
    <w:p>
      <w:pPr>
        <w:pStyle w:val="BodyText"/>
      </w:pPr>
      <w:r>
        <w:t xml:space="preserve">Having studied the work of the Saint Petersburg Police Department, I admire their focus on community engagement and their efforts to address issues such as urban crime, tourism safety, and public health. I believe that my background in fostering positive police-community relationships will allow me to integrate seamlessly into this environment. For instance, my experience collaborating with local organizations to reduce petty crime in [previous location] has prepared me to assist in similar initiatives here.</w:t>
      </w:r>
    </w:p>
    <w:p>
      <w:pPr>
        <w:pStyle w:val="BodyText"/>
      </w:pPr>
      <w:r>
        <w:t xml:space="preserve">Additionally, Saint Petersburg’s role as a major cultural and economic hub presents unique challenges that require officers who are adaptable and forward-thinking. Whether it’s patrolling the iconic landmarks of the city, supporting tourists during high-traffic periods, or addressing emerging issues such as cybercrime, I am prepared to tackle these responsibilities with professionalism and integrity. My ability to work under pressure and maintain composure in high-stress situations will ensure that I can contribute effectively to the department’s mission.</w:t>
      </w:r>
    </w:p>
    <w:bookmarkEnd w:id="21"/>
    <w:bookmarkStart w:id="22" w:name="personal-values-and-vision"/>
    <w:p>
      <w:pPr>
        <w:pStyle w:val="Heading3"/>
      </w:pPr>
      <w:r>
        <w:t xml:space="preserve">Personal Values and Vision</w:t>
      </w:r>
    </w:p>
    <w:p>
      <w:pPr>
        <w:pStyle w:val="FirstParagraph"/>
      </w:pPr>
      <w:r>
        <w:t xml:space="preserve">At the core of my decision to apply for this position is a deep-seated belief in the power of public service. To me, being a Police Officer is more than a job—it is a calling. I am committed to upholding the principles of fairness, accountability, and respect that are essential to building trust between law enforcement and the communities they protect. In Saint Petersburg, I see an opportunity to make a meaningful impact by supporting the safety of its residents and visitors alike.</w:t>
      </w:r>
    </w:p>
    <w:p>
      <w:pPr>
        <w:pStyle w:val="BodyText"/>
      </w:pPr>
      <w:r>
        <w:t xml:space="preserve">I also value continuous learning and professional growth. I am eager to stay updated on best practices in policing, including advancements in technology and community-oriented strategies. By embracing these innovations, I aim to contribute to the Saint Petersburg Police Department’s goal of being a model for modern, ethical law enforcement.</w:t>
      </w:r>
    </w:p>
    <w:bookmarkEnd w:id="22"/>
    <w:bookmarkStart w:id="23" w:name="conclusion"/>
    <w:p>
      <w:pPr>
        <w:pStyle w:val="Heading3"/>
      </w:pPr>
      <w:r>
        <w:t xml:space="preserve">Conclusion</w:t>
      </w:r>
    </w:p>
    <w:p>
      <w:pPr>
        <w:pStyle w:val="FirstParagraph"/>
      </w:pPr>
      <w:r>
        <w:t xml:space="preserve">In conclusion, I am excited about the possibility of joining the Saint Petersburg Police Department and contributing my skills to this esteemed organization. My experience, training, and passion for public service have prepared me to excel in this role. I am confident that my ability to adapt to new environments, work collaboratively with colleagues, and prioritize community well-being will make me a valuable asset to your team.</w:t>
      </w:r>
    </w:p>
    <w:p>
      <w:pPr>
        <w:pStyle w:val="BodyText"/>
      </w:pPr>
      <w:r>
        <w:t xml:space="preserve">Thank you for considering my application. I would welcome the opportunity to discuss how my background and vision align with the goals of the Saint Petersburg Police Department. Please feel free to contact me at +7 (921) 555-0198 or john.doe@example.com at your earliest convenience. I look forward to the possibility of contributing to the safety and vitality of this incredible city.</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Russia Saint Petersburg</dc:title>
  <dc:creator/>
  <cp:keywords/>
  <dcterms:created xsi:type="dcterms:W3CDTF">2026-07-25T04:16:22Z</dcterms:created>
  <dcterms:modified xsi:type="dcterms:W3CDTF">2026-07-25T04:16:22Z</dcterms:modified>
</cp:coreProperties>
</file>

<file path=docProps/custom.xml><?xml version="1.0" encoding="utf-8"?>
<Properties xmlns="http://schemas.openxmlformats.org/officeDocument/2006/custom-properties" xmlns:vt="http://schemas.openxmlformats.org/officeDocument/2006/docPropsVTypes"/>
</file>